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08-12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0/v1/autores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;charset=UTF-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nome":"TDOUuGOLXGKpqzxvOhKmdQGJf","email":"jSkCkjYXvvuTu@email","descricao":"QcyFdjrjkKQEToNDNiKJyBrLJNznijHOvocZgUaNqrXyZKQLuhiPowfVrMQVjhnJnviKlbrcEwTNdpOZnFUAOTyVhEBnMsUWpppA"}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8-12T20:59:52Z</dcterms:created>
  <dcterms:modified xsi:type="dcterms:W3CDTF">2023-08-12T20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2</vt:lpwstr>
  </property>
</Properties>
</file>